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D06D"/>
  <w:body>
    <w:p w14:paraId="188F6105" w14:textId="77777777" w:rsidR="00E5168E" w:rsidRPr="003B26DB" w:rsidRDefault="00961B25" w:rsidP="003B26DB">
      <w:r>
        <w:rPr>
          <w:noProof/>
        </w:rPr>
        <w:drawing>
          <wp:anchor distT="0" distB="0" distL="114300" distR="114300" simplePos="0" relativeHeight="251660288" behindDoc="0" locked="0" layoutInCell="1" allowOverlap="1" wp14:anchorId="77291B77" wp14:editId="0DEAA41D">
            <wp:simplePos x="0" y="0"/>
            <wp:positionH relativeFrom="column">
              <wp:posOffset>4242122</wp:posOffset>
            </wp:positionH>
            <wp:positionV relativeFrom="paragraph">
              <wp:posOffset>8760386</wp:posOffset>
            </wp:positionV>
            <wp:extent cx="1781092" cy="628098"/>
            <wp:effectExtent l="0" t="0" r="0" b="635"/>
            <wp:wrapNone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092" cy="6280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7B334CD" wp14:editId="55C8D806">
                <wp:simplePos x="0" y="0"/>
                <wp:positionH relativeFrom="column">
                  <wp:posOffset>-914400</wp:posOffset>
                </wp:positionH>
                <wp:positionV relativeFrom="paragraph">
                  <wp:posOffset>-187684</wp:posOffset>
                </wp:positionV>
                <wp:extent cx="7556501" cy="9937399"/>
                <wp:effectExtent l="0" t="19050" r="6350" b="6985"/>
                <wp:wrapNone/>
                <wp:docPr id="2" name="Group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5D3B6B42-43C5-4DE4-8C52-D3FEF8793EF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56501" cy="9937399"/>
                          <a:chOff x="0" y="0"/>
                          <a:chExt cx="7556501" cy="9937399"/>
                        </a:xfrm>
                      </wpg:grpSpPr>
                      <wpg:grpSp>
                        <wpg:cNvPr id="4" name="Group 4"/>
                        <wpg:cNvGrpSpPr/>
                        <wpg:grpSpPr>
                          <a:xfrm>
                            <a:off x="0" y="3399334"/>
                            <a:ext cx="7556501" cy="6538065"/>
                            <a:chOff x="0" y="3399334"/>
                            <a:chExt cx="3478189" cy="3009413"/>
                          </a:xfrm>
                        </wpg:grpSpPr>
                        <wps:wsp>
                          <wps:cNvPr id="14" name="Freeform 3"/>
                          <wps:cNvSpPr/>
                          <wps:spPr>
                            <a:xfrm>
                              <a:off x="0" y="3399334"/>
                              <a:ext cx="3478189" cy="300941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92178" h="3137585">
                                  <a:moveTo>
                                    <a:pt x="0" y="0"/>
                                  </a:moveTo>
                                  <a:lnTo>
                                    <a:pt x="3692178" y="0"/>
                                  </a:lnTo>
                                  <a:lnTo>
                                    <a:pt x="3692178" y="3137585"/>
                                  </a:lnTo>
                                  <a:lnTo>
                                    <a:pt x="0" y="313758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</wps:spPr>
                          <wps:bodyPr/>
                        </wps:wsp>
                      </wpg:grpSp>
                      <wpg:grpSp>
                        <wpg:cNvPr id="5" name="Group 5"/>
                        <wpg:cNvGrpSpPr/>
                        <wpg:grpSpPr>
                          <a:xfrm>
                            <a:off x="7055874" y="47625"/>
                            <a:ext cx="500627" cy="2169188"/>
                            <a:chOff x="7055874" y="47625"/>
                            <a:chExt cx="1913890" cy="998458"/>
                          </a:xfrm>
                        </wpg:grpSpPr>
                        <wps:wsp>
                          <wps:cNvPr id="13" name="Freeform 5"/>
                          <wps:cNvSpPr/>
                          <wps:spPr>
                            <a:xfrm>
                              <a:off x="7055874" y="47625"/>
                              <a:ext cx="1913890" cy="9984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913890" h="998458">
                                  <a:moveTo>
                                    <a:pt x="0" y="0"/>
                                  </a:moveTo>
                                  <a:lnTo>
                                    <a:pt x="1913890" y="0"/>
                                  </a:lnTo>
                                  <a:lnTo>
                                    <a:pt x="1913890" y="998458"/>
                                  </a:lnTo>
                                  <a:lnTo>
                                    <a:pt x="0" y="99845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AC00"/>
                            </a:solidFill>
                          </wps:spPr>
                          <wps:bodyPr/>
                        </wps:wsp>
                      </wpg:grpSp>
                      <wps:wsp>
                        <wps:cNvPr id="6" name="TextBox 6"/>
                        <wps:cNvSpPr txBox="1"/>
                        <wps:spPr>
                          <a:xfrm>
                            <a:off x="678816" y="3648202"/>
                            <a:ext cx="6299835" cy="212852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0DD939" w14:textId="64909358" w:rsidR="003B26DB" w:rsidRPr="00192489" w:rsidRDefault="00192489" w:rsidP="003B26DB">
                              <w:pPr>
                                <w:spacing w:line="1516" w:lineRule="exact"/>
                                <w:rPr>
                                  <w:rFonts w:ascii="Public Sans Black" w:hAnsi="Public Sans Black"/>
                                  <w:b/>
                                  <w:bCs/>
                                  <w:color w:val="000000"/>
                                  <w:kern w:val="24"/>
                                  <w:sz w:val="120"/>
                                  <w:szCs w:val="120"/>
                                </w:rPr>
                              </w:pPr>
                              <w:r w:rsidRPr="00192489">
                                <w:rPr>
                                  <w:rFonts w:ascii="Public Sans Black" w:hAnsi="Public Sans Black"/>
                                  <w:b/>
                                  <w:bCs/>
                                  <w:color w:val="000000"/>
                                  <w:kern w:val="24"/>
                                  <w:sz w:val="120"/>
                                  <w:szCs w:val="120"/>
                                </w:rPr>
                                <w:t>Assignment</w:t>
                              </w:r>
                            </w:p>
                            <w:p w14:paraId="197174A2" w14:textId="490A264C" w:rsidR="00192489" w:rsidRPr="00192489" w:rsidRDefault="00192489" w:rsidP="003B26DB">
                              <w:pPr>
                                <w:spacing w:line="1516" w:lineRule="exact"/>
                                <w:rPr>
                                  <w:rFonts w:ascii="Public Sans Black" w:hAnsi="Public Sans Black"/>
                                  <w:b/>
                                  <w:bCs/>
                                  <w:color w:val="000000"/>
                                  <w:kern w:val="24"/>
                                  <w:sz w:val="120"/>
                                  <w:szCs w:val="120"/>
                                </w:rPr>
                              </w:pPr>
                              <w:r w:rsidRPr="00192489">
                                <w:rPr>
                                  <w:rFonts w:ascii="Public Sans Black" w:hAnsi="Public Sans Black"/>
                                  <w:b/>
                                  <w:bCs/>
                                  <w:color w:val="000000"/>
                                  <w:kern w:val="24"/>
                                  <w:sz w:val="120"/>
                                  <w:szCs w:val="120"/>
                                </w:rPr>
                                <w:t>Report</w:t>
                              </w:r>
                            </w:p>
                          </w:txbxContent>
                        </wps:txbx>
                        <wps:bodyPr lIns="0" tIns="0" rIns="0" bIns="0" rtlCol="0" anchor="t">
                          <a:spAutoFit/>
                        </wps:bodyPr>
                      </wps:wsp>
                      <wps:wsp>
                        <wps:cNvPr id="7" name="TextBox 7"/>
                        <wps:cNvSpPr txBox="1"/>
                        <wps:spPr>
                          <a:xfrm>
                            <a:off x="756001" y="196442"/>
                            <a:ext cx="6454424" cy="163576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3A0F4E2" w14:textId="1682BD5D" w:rsidR="00192489" w:rsidRPr="00192489" w:rsidRDefault="00192489" w:rsidP="00192489">
                              <w:pPr>
                                <w:spacing w:line="1128" w:lineRule="exact"/>
                                <w:rPr>
                                  <w:rFonts w:ascii="Public Sans Bold" w:hAnsi="Public Sans Bold"/>
                                  <w:color w:val="000000"/>
                                  <w:kern w:val="24"/>
                                  <w:sz w:val="61"/>
                                  <w:szCs w:val="24"/>
                                </w:rPr>
                              </w:pPr>
                              <w:r w:rsidRPr="00192489">
                                <w:rPr>
                                  <w:rFonts w:ascii="Public Sans Bold" w:hAnsi="Public Sans Bold"/>
                                  <w:color w:val="000000"/>
                                  <w:kern w:val="24"/>
                                  <w:sz w:val="61"/>
                                  <w:szCs w:val="24"/>
                                </w:rPr>
                                <w:t xml:space="preserve">ISIT307 </w:t>
                              </w:r>
                            </w:p>
                            <w:p w14:paraId="2F53513A" w14:textId="1C905207" w:rsidR="003B26DB" w:rsidRPr="00192489" w:rsidRDefault="00192489" w:rsidP="00192489">
                              <w:pPr>
                                <w:spacing w:line="1128" w:lineRule="exact"/>
                                <w:rPr>
                                  <w:rFonts w:ascii="Public Sans Bold" w:hAnsi="Public Sans Bold"/>
                                  <w:color w:val="000000"/>
                                  <w:kern w:val="24"/>
                                  <w:sz w:val="61"/>
                                  <w:szCs w:val="24"/>
                                </w:rPr>
                              </w:pPr>
                              <w:r w:rsidRPr="00192489">
                                <w:rPr>
                                  <w:rFonts w:ascii="Public Sans Bold" w:hAnsi="Public Sans Bold"/>
                                  <w:color w:val="000000"/>
                                  <w:kern w:val="24"/>
                                  <w:sz w:val="61"/>
                                  <w:szCs w:val="24"/>
                                </w:rPr>
                                <w:t>Web Server Programming</w:t>
                              </w:r>
                            </w:p>
                          </w:txbxContent>
                        </wps:txbx>
                        <wps:bodyPr wrap="square" lIns="0" tIns="0" rIns="0" bIns="0" rtlCol="0" anchor="t">
                          <a:spAutoFit/>
                        </wps:bodyPr>
                      </wps:wsp>
                      <wps:wsp>
                        <wps:cNvPr id="8" name="AutoShape 8"/>
                        <wps:cNvCnPr/>
                        <wps:spPr>
                          <a:xfrm>
                            <a:off x="756001" y="0"/>
                            <a:ext cx="1346679" cy="0"/>
                          </a:xfrm>
                          <a:prstGeom prst="line">
                            <a:avLst/>
                          </a:prstGeom>
                          <a:ln w="47625" cap="flat">
                            <a:solidFill>
                              <a:srgbClr val="000000"/>
                            </a:solidFill>
                            <a:prstDash val="solid"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9" name="TextBox 9"/>
                        <wps:cNvSpPr txBox="1"/>
                        <wps:spPr>
                          <a:xfrm>
                            <a:off x="631108" y="6951604"/>
                            <a:ext cx="2922905" cy="123063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5FD8BE" w14:textId="1B074AB7" w:rsidR="003B26DB" w:rsidRPr="00910FA5" w:rsidRDefault="003B26DB" w:rsidP="00192489">
                              <w:pPr>
                                <w:spacing w:line="276" w:lineRule="auto"/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</w:pPr>
                              <w:r w:rsidRPr="00910FA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Name:</w:t>
                              </w:r>
                              <w:r w:rsidRPr="00910FA5"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192489" w:rsidRPr="00910FA5">
                                <w:rPr>
                                  <w:rFonts w:ascii="Bradley Hand ITC" w:hAnsi="Bradley Hand ITC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Shoyeb</w:t>
                              </w:r>
                              <w:r w:rsidR="007855E2" w:rsidRPr="00910FA5">
                                <w:rPr>
                                  <w:rFonts w:ascii="Bradley Hand ITC" w:hAnsi="Bradley Hand ITC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192489" w:rsidRPr="00910FA5">
                                <w:rPr>
                                  <w:rFonts w:ascii="Bradley Hand ITC" w:hAnsi="Bradley Hand ITC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Ahmmed</w:t>
                              </w:r>
                            </w:p>
                            <w:p w14:paraId="3A0AAD1E" w14:textId="4C9B08D0" w:rsidR="003B26DB" w:rsidRPr="00910FA5" w:rsidRDefault="003B26DB" w:rsidP="00192489">
                              <w:pPr>
                                <w:spacing w:line="276" w:lineRule="auto"/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</w:pPr>
                              <w:r w:rsidRPr="00910FA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Student ID:</w:t>
                              </w:r>
                              <w:r w:rsidRPr="00910FA5"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="00192489" w:rsidRPr="00910FA5">
                                <w:rPr>
                                  <w:rFonts w:ascii="Bradley Hand ITC" w:hAnsi="Bradley Hand ITC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6374013</w:t>
                              </w:r>
                            </w:p>
                            <w:p w14:paraId="44BF9425" w14:textId="4E01B815" w:rsidR="00192489" w:rsidRPr="00910FA5" w:rsidRDefault="00192489" w:rsidP="00192489">
                              <w:pPr>
                                <w:spacing w:line="276" w:lineRule="auto"/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</w:pPr>
                              <w:r w:rsidRPr="00910FA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Mail</w:t>
                              </w:r>
                              <w:r w:rsidRPr="00910FA5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:</w:t>
                              </w:r>
                              <w:r w:rsidRPr="00910FA5">
                                <w:rPr>
                                  <w:rFonts w:ascii="Times New Roman" w:hAnsi="Times New Roman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 xml:space="preserve"> </w:t>
                              </w:r>
                              <w:r w:rsidRPr="00910FA5">
                                <w:rPr>
                                  <w:rFonts w:ascii="Bradley Hand ITC" w:hAnsi="Bradley Hand ITC" w:cs="Times New Roman"/>
                                  <w:color w:val="000000"/>
                                  <w:kern w:val="24"/>
                                  <w:sz w:val="32"/>
                                  <w:szCs w:val="32"/>
                                </w:rPr>
                                <w:t>sa108@uowmail.edu.au</w:t>
                              </w:r>
                            </w:p>
                          </w:txbxContent>
                        </wps:txbx>
                        <wps:bodyPr wrap="square" lIns="0" tIns="0" rIns="0" bIns="0" rtlCol="0" anchor="t">
                          <a:spAutoFit/>
                        </wps:bodyPr>
                      </wps:wsp>
                      <wps:wsp>
                        <wps:cNvPr id="12" name="TextBox 12"/>
                        <wps:cNvSpPr txBox="1"/>
                        <wps:spPr>
                          <a:xfrm>
                            <a:off x="1296747" y="8858377"/>
                            <a:ext cx="3121025" cy="4476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6A0254D" w14:textId="548A7334" w:rsidR="003B26DB" w:rsidRDefault="003B26DB" w:rsidP="003B26DB">
                              <w:pPr>
                                <w:spacing w:line="545" w:lineRule="exact"/>
                                <w:rPr>
                                  <w:rFonts w:ascii="Public Sans Light" w:hAnsi="Public Sans Light"/>
                                  <w:color w:val="000000"/>
                                  <w:spacing w:val="15"/>
                                  <w:kern w:val="24"/>
                                  <w:sz w:val="39"/>
                                  <w:szCs w:val="39"/>
                                </w:rPr>
                              </w:pPr>
                            </w:p>
                          </w:txbxContent>
                        </wps:txbx>
                        <wps:bodyPr lIns="0" tIns="0" rIns="0" bIns="0" rtlCol="0" anchor="t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7B334CD" id="Group 2" o:spid="_x0000_s1026" style="position:absolute;margin-left:-1in;margin-top:-14.8pt;width:595pt;height:782.45pt;z-index:251659264" coordsize="75565,993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">
                <v:group id="Group 4" o:spid="_x0000_s1027" style="position:absolute;top:33993;width:75565;height:65380" coordorigin=",33993" coordsize="34781,30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3" o:spid="_x0000_s1028" style="position:absolute;top:33993;width:34781;height:30094;visibility:visible;mso-wrap-style:square;v-text-anchor:top" coordsize="3692178,31375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" path="m,l3692178,r,3137585l,3137585,,xe" stroked="f">
                    <v:path arrowok="t"/>
                  </v:shape>
                </v:group>
                <v:group id="Group 5" o:spid="_x0000_s1029" style="position:absolute;left:70558;top:476;width:5007;height:21692" coordorigin="70558,476" coordsize="19138,9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Freeform 5" o:spid="_x0000_s1030" style="position:absolute;left:70558;top:476;width:19139;height:9984;visibility:visible;mso-wrap-style:square;v-text-anchor:top" coordsize="1913890,998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" path="m,l1913890,r,998458l,998458,,xe" fillcolor="#ffac00" stroked="f">
                    <v:path arrowok="t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6" o:spid="_x0000_s1031" type="#_x0000_t202" style="position:absolute;left:6788;top:36482;width:62998;height:212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" filled="f" stroked="f">
                  <v:textbox style="mso-fit-shape-to-text:t" inset="0,0,0,0">
                    <w:txbxContent>
                      <w:p w14:paraId="750DD939" w14:textId="64909358" w:rsidR="003B26DB" w:rsidRPr="00192489" w:rsidRDefault="00192489" w:rsidP="003B26DB">
                        <w:pPr>
                          <w:spacing w:line="1516" w:lineRule="exact"/>
                          <w:rPr>
                            <w:rFonts w:ascii="Public Sans Black" w:hAnsi="Public Sans Black"/>
                            <w:b/>
                            <w:bCs/>
                            <w:color w:val="000000"/>
                            <w:kern w:val="24"/>
                            <w:sz w:val="120"/>
                            <w:szCs w:val="120"/>
                          </w:rPr>
                        </w:pPr>
                        <w:r w:rsidRPr="00192489">
                          <w:rPr>
                            <w:rFonts w:ascii="Public Sans Black" w:hAnsi="Public Sans Black"/>
                            <w:b/>
                            <w:bCs/>
                            <w:color w:val="000000"/>
                            <w:kern w:val="24"/>
                            <w:sz w:val="120"/>
                            <w:szCs w:val="120"/>
                          </w:rPr>
                          <w:t>Assignment</w:t>
                        </w:r>
                      </w:p>
                      <w:p w14:paraId="197174A2" w14:textId="490A264C" w:rsidR="00192489" w:rsidRPr="00192489" w:rsidRDefault="00192489" w:rsidP="003B26DB">
                        <w:pPr>
                          <w:spacing w:line="1516" w:lineRule="exact"/>
                          <w:rPr>
                            <w:rFonts w:ascii="Public Sans Black" w:hAnsi="Public Sans Black"/>
                            <w:b/>
                            <w:bCs/>
                            <w:color w:val="000000"/>
                            <w:kern w:val="24"/>
                            <w:sz w:val="120"/>
                            <w:szCs w:val="120"/>
                          </w:rPr>
                        </w:pPr>
                        <w:r w:rsidRPr="00192489">
                          <w:rPr>
                            <w:rFonts w:ascii="Public Sans Black" w:hAnsi="Public Sans Black"/>
                            <w:b/>
                            <w:bCs/>
                            <w:color w:val="000000"/>
                            <w:kern w:val="24"/>
                            <w:sz w:val="120"/>
                            <w:szCs w:val="120"/>
                          </w:rPr>
                          <w:t>Report</w:t>
                        </w:r>
                      </w:p>
                    </w:txbxContent>
                  </v:textbox>
                </v:shape>
                <v:shape id="TextBox 7" o:spid="_x0000_s1032" type="#_x0000_t202" style="position:absolute;left:7560;top:1964;width:64544;height:16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" filled="f" stroked="f">
                  <v:textbox style="mso-fit-shape-to-text:t" inset="0,0,0,0">
                    <w:txbxContent>
                      <w:p w14:paraId="03A0F4E2" w14:textId="1682BD5D" w:rsidR="00192489" w:rsidRPr="00192489" w:rsidRDefault="00192489" w:rsidP="00192489">
                        <w:pPr>
                          <w:spacing w:line="1128" w:lineRule="exact"/>
                          <w:rPr>
                            <w:rFonts w:ascii="Public Sans Bold" w:hAnsi="Public Sans Bold"/>
                            <w:color w:val="000000"/>
                            <w:kern w:val="24"/>
                            <w:sz w:val="61"/>
                            <w:szCs w:val="24"/>
                          </w:rPr>
                        </w:pPr>
                        <w:r w:rsidRPr="00192489">
                          <w:rPr>
                            <w:rFonts w:ascii="Public Sans Bold" w:hAnsi="Public Sans Bold"/>
                            <w:color w:val="000000"/>
                            <w:kern w:val="24"/>
                            <w:sz w:val="61"/>
                            <w:szCs w:val="24"/>
                          </w:rPr>
                          <w:t xml:space="preserve">ISIT307 </w:t>
                        </w:r>
                      </w:p>
                      <w:p w14:paraId="2F53513A" w14:textId="1C905207" w:rsidR="003B26DB" w:rsidRPr="00192489" w:rsidRDefault="00192489" w:rsidP="00192489">
                        <w:pPr>
                          <w:spacing w:line="1128" w:lineRule="exact"/>
                          <w:rPr>
                            <w:rFonts w:ascii="Public Sans Bold" w:hAnsi="Public Sans Bold"/>
                            <w:color w:val="000000"/>
                            <w:kern w:val="24"/>
                            <w:sz w:val="61"/>
                            <w:szCs w:val="24"/>
                          </w:rPr>
                        </w:pPr>
                        <w:r w:rsidRPr="00192489">
                          <w:rPr>
                            <w:rFonts w:ascii="Public Sans Bold" w:hAnsi="Public Sans Bold"/>
                            <w:color w:val="000000"/>
                            <w:kern w:val="24"/>
                            <w:sz w:val="61"/>
                            <w:szCs w:val="24"/>
                          </w:rPr>
                          <w:t>Web Server Programming</w:t>
                        </w:r>
                      </w:p>
                    </w:txbxContent>
                  </v:textbox>
                </v:shape>
                <v:line id="AutoShape 8" o:spid="_x0000_s1033" style="position:absolute;visibility:visible;mso-wrap-style:square" from="7560,0" to="21026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" strokeweight="3.75pt">
                  <v:stroke startarrowwidth="narrow" startarrowlength="short" endarrowwidth="narrow" endarrowlength="short"/>
                </v:line>
                <v:shape id="TextBox 9" o:spid="_x0000_s1034" type="#_x0000_t202" style="position:absolute;left:6311;top:69516;width:29229;height:123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" filled="f" stroked="f">
                  <v:textbox style="mso-fit-shape-to-text:t" inset="0,0,0,0">
                    <w:txbxContent>
                      <w:p w14:paraId="2A5FD8BE" w14:textId="1B074AB7" w:rsidR="003B26DB" w:rsidRPr="00910FA5" w:rsidRDefault="003B26DB" w:rsidP="00192489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</w:pPr>
                        <w:r w:rsidRPr="00910FA5"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32"/>
                            <w:szCs w:val="32"/>
                          </w:rPr>
                          <w:t>Name:</w:t>
                        </w:r>
                        <w:r w:rsidRPr="00910FA5"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  <w:t xml:space="preserve"> </w:t>
                        </w:r>
                        <w:r w:rsidR="00192489" w:rsidRPr="00910FA5">
                          <w:rPr>
                            <w:rFonts w:ascii="Bradley Hand ITC" w:hAnsi="Bradley Hand ITC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  <w:t>Shoyeb</w:t>
                        </w:r>
                        <w:r w:rsidR="007855E2" w:rsidRPr="00910FA5">
                          <w:rPr>
                            <w:rFonts w:ascii="Bradley Hand ITC" w:hAnsi="Bradley Hand ITC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  <w:t xml:space="preserve"> </w:t>
                        </w:r>
                        <w:r w:rsidR="00192489" w:rsidRPr="00910FA5">
                          <w:rPr>
                            <w:rFonts w:ascii="Bradley Hand ITC" w:hAnsi="Bradley Hand ITC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  <w:t>Ahmmed</w:t>
                        </w:r>
                      </w:p>
                      <w:p w14:paraId="3A0AAD1E" w14:textId="4C9B08D0" w:rsidR="003B26DB" w:rsidRPr="00910FA5" w:rsidRDefault="003B26DB" w:rsidP="00192489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</w:pPr>
                        <w:r w:rsidRPr="00910FA5"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32"/>
                            <w:szCs w:val="32"/>
                          </w:rPr>
                          <w:t>Student ID:</w:t>
                        </w:r>
                        <w:r w:rsidRPr="00910FA5"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  <w:t xml:space="preserve"> </w:t>
                        </w:r>
                        <w:r w:rsidR="00192489" w:rsidRPr="00910FA5">
                          <w:rPr>
                            <w:rFonts w:ascii="Bradley Hand ITC" w:hAnsi="Bradley Hand ITC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  <w:t>6374013</w:t>
                        </w:r>
                      </w:p>
                      <w:p w14:paraId="44BF9425" w14:textId="4E01B815" w:rsidR="00192489" w:rsidRPr="00910FA5" w:rsidRDefault="00192489" w:rsidP="00192489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</w:pPr>
                        <w:r w:rsidRPr="00910FA5"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32"/>
                            <w:szCs w:val="32"/>
                          </w:rPr>
                          <w:t>Mail</w:t>
                        </w:r>
                        <w:r w:rsidRPr="00910FA5">
                          <w:rPr>
                            <w:rFonts w:ascii="Times New Roman" w:hAnsi="Times New Roman" w:cs="Times New Roman"/>
                            <w:b/>
                            <w:bCs/>
                            <w:color w:val="000000"/>
                            <w:kern w:val="24"/>
                            <w:sz w:val="32"/>
                            <w:szCs w:val="32"/>
                          </w:rPr>
                          <w:t>:</w:t>
                        </w:r>
                        <w:r w:rsidRPr="00910FA5">
                          <w:rPr>
                            <w:rFonts w:ascii="Times New Roman" w:hAnsi="Times New Roman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  <w:t xml:space="preserve"> </w:t>
                        </w:r>
                        <w:r w:rsidRPr="00910FA5">
                          <w:rPr>
                            <w:rFonts w:ascii="Bradley Hand ITC" w:hAnsi="Bradley Hand ITC" w:cs="Times New Roman"/>
                            <w:color w:val="000000"/>
                            <w:kern w:val="24"/>
                            <w:sz w:val="32"/>
                            <w:szCs w:val="32"/>
                          </w:rPr>
                          <w:t>sa108@uowmail.edu.au</w:t>
                        </w:r>
                      </w:p>
                    </w:txbxContent>
                  </v:textbox>
                </v:shape>
                <v:shape id="TextBox 12" o:spid="_x0000_s1035" type="#_x0000_t202" style="position:absolute;left:12967;top:88583;width:31210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" filled="f" stroked="f">
                  <v:textbox style="mso-fit-shape-to-text:t" inset="0,0,0,0">
                    <w:txbxContent>
                      <w:p w14:paraId="46A0254D" w14:textId="548A7334" w:rsidR="003B26DB" w:rsidRDefault="003B26DB" w:rsidP="003B26DB">
                        <w:pPr>
                          <w:spacing w:line="545" w:lineRule="exact"/>
                          <w:rPr>
                            <w:rFonts w:ascii="Public Sans Light" w:hAnsi="Public Sans Light"/>
                            <w:color w:val="000000"/>
                            <w:spacing w:val="15"/>
                            <w:kern w:val="24"/>
                            <w:sz w:val="39"/>
                            <w:szCs w:val="39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sectPr w:rsidR="00E5168E" w:rsidRPr="003B26DB" w:rsidSect="001D535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8719C" w14:textId="77777777" w:rsidR="00BD3B6E" w:rsidRDefault="00BD3B6E" w:rsidP="00961B25">
      <w:pPr>
        <w:spacing w:after="0" w:line="240" w:lineRule="auto"/>
      </w:pPr>
      <w:r>
        <w:separator/>
      </w:r>
    </w:p>
  </w:endnote>
  <w:endnote w:type="continuationSeparator" w:id="0">
    <w:p w14:paraId="6F5D084B" w14:textId="77777777" w:rsidR="00BD3B6E" w:rsidRDefault="00BD3B6E" w:rsidP="00961B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 Sans Black">
    <w:altName w:val="Calibri"/>
    <w:charset w:val="00"/>
    <w:family w:val="auto"/>
    <w:pitch w:val="variable"/>
    <w:sig w:usb0="A00000FF" w:usb1="4000205B" w:usb2="00000000" w:usb3="00000000" w:csb0="00000193" w:csb1="00000000"/>
  </w:font>
  <w:font w:name="Public Sans Bold">
    <w:altName w:val="Cambria"/>
    <w:panose1 w:val="00000000000000000000"/>
    <w:charset w:val="00"/>
    <w:family w:val="roman"/>
    <w:notTrueType/>
    <w:pitch w:val="default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Public Sans Light">
    <w:altName w:val="Calibri"/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8A7F66" w14:textId="77777777" w:rsidR="00BD3B6E" w:rsidRDefault="00BD3B6E" w:rsidP="00961B25">
      <w:pPr>
        <w:spacing w:after="0" w:line="240" w:lineRule="auto"/>
      </w:pPr>
      <w:r>
        <w:separator/>
      </w:r>
    </w:p>
  </w:footnote>
  <w:footnote w:type="continuationSeparator" w:id="0">
    <w:p w14:paraId="73707C57" w14:textId="77777777" w:rsidR="00BD3B6E" w:rsidRDefault="00BD3B6E" w:rsidP="00961B2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TawMLGwsDA2tTRT0lEKTi0uzszPAykwrAUAHgiFaSwAAAA="/>
  </w:docVars>
  <w:rsids>
    <w:rsidRoot w:val="001D5351"/>
    <w:rsid w:val="00192489"/>
    <w:rsid w:val="001A2C3F"/>
    <w:rsid w:val="001D5351"/>
    <w:rsid w:val="003B26DB"/>
    <w:rsid w:val="00507B20"/>
    <w:rsid w:val="007855E2"/>
    <w:rsid w:val="00910FA5"/>
    <w:rsid w:val="00961B25"/>
    <w:rsid w:val="00B02831"/>
    <w:rsid w:val="00BD3B6E"/>
    <w:rsid w:val="00CF4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d06d"/>
    </o:shapedefaults>
    <o:shapelayout v:ext="edit">
      <o:idmap v:ext="edit" data="1"/>
    </o:shapelayout>
  </w:shapeDefaults>
  <w:decimalSymbol w:val="."/>
  <w:listSeparator w:val=","/>
  <w14:docId w14:val="716231B9"/>
  <w15:chartTrackingRefBased/>
  <w15:docId w15:val="{D9863704-625E-493B-A7B0-5523C9325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B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B25"/>
  </w:style>
  <w:style w:type="paragraph" w:styleId="Footer">
    <w:name w:val="footer"/>
    <w:basedOn w:val="Normal"/>
    <w:link w:val="FooterChar"/>
    <w:uiPriority w:val="99"/>
    <w:unhideWhenUsed/>
    <w:rsid w:val="00961B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B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ương Tecpen</dc:creator>
  <cp:keywords/>
  <dc:description/>
  <cp:lastModifiedBy>ahmmadefty@outlook.com</cp:lastModifiedBy>
  <cp:revision>9</cp:revision>
  <dcterms:created xsi:type="dcterms:W3CDTF">2021-08-20T04:07:00Z</dcterms:created>
  <dcterms:modified xsi:type="dcterms:W3CDTF">2022-05-25T12:00:00Z</dcterms:modified>
</cp:coreProperties>
</file>